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</w:t>
            </w:r>
            <w:r>
              <w:rPr>
                <w:rFonts w:ascii="Calibri" w:hAnsi="Calibri"/>
                <w:sz w:val="20"/>
              </w:rPr>
              <w:t xml:space="preserve">, N = 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>, 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Global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Global 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al Retain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IADL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6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4 (3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IADL 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ADL Retain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Leisure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Leisure 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isure Retain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Fitness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Fitness 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ness Retain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Social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5 (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8 (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S Social 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8 (3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4 (2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Retain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6:20:14Z</dcterms:created>
  <dcterms:modified xsi:type="dcterms:W3CDTF">2024-10-14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